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กแคดเมียมจากโรงงานในอำเภอคลองกิ่ว จังหวัดรวมแล้วกว่า 4,400 ตันยังคงรอหน่วยงานที่เกี่ยวข้องมาประเมินความพร้อมค่ะ แต่สิ่งที่ต้องทำเวลานี้ก็คือ การนำถุงพลาสติกไปคลุมกากแคดเมียมป้องกันฝน นี่เป็นข้อกังวล ข้อห่วงใยการที่ดิน ทรัพยากรสิ่งแวดล้อมที่ลงพื้นที่ไปติดตามสถานการณ์ และร่วมกันหารือเรื่องที่เกี่ยวข้องในพื้นที่ หารือร่วมกันฝนพื้นที่อำเภอบ้านบึงนะคะ คุยกันเรื่องการเก็บและการขนย้ายแนวทางการแก้ไขเพิ่มเติม รองระบุว่า กากแคดเมียม บางส่วนวางอยู่นอกอาคาร ไม่มีอะไรคลุม แล้วก็ยังมีฝนตกลงมาก่อนหน้านี้ว่าอาจจะมีความเสี่ยงที่จะเกิดการปนเปื้อนไปยังแหล่งน้ำธรรมชาติค่ะอีกทั้งยังมีข้อกังวลว่าจะขนย้ายวิธีไหนจึงจะเหมาะสมมากที่สุด และข้อเสนอหนึ่ง ก็คือขนย้ายด้วยตู้คอนเทนเนอร์ // บางส่วนยังวางกองอยู่นอกอาคารโดยไม่มีอะไรปกคลุมซึมลงในดินอะไรต่าง ๆ ได้ แล้วก็ก็แคดเมียมบางส่วนที่อยู่บ้านของโกดังโดนฝนสาดขนทรายเมื่อกี้ มีการโดนน้ำแล้วถุงบรรจุภัณฑ์มันก็แตก ปริออกมาโดยเฉาพะวันนี้ประเด็นที่เราค่อนข้างเป็นห่วงก็คือถ้าเกิดมีการขนย้าย ต้องดูว่ามีการขนย้ายด้วยวิธีการใด</w:t>
      </w:r>
    </w:p>
    <w:p>
      <w:pPr>
        <w:pStyle w:val="BodyText"/>
      </w:pPr>
      <w:r>
        <w:t xml:space="preserve">(คุณเจษฎา) นายสมนึก จงมีวศินคณะกรรมาธิการอธิบายนะครับ ว่าเหมืองแคดเมียมอยู่ที่จังหวัดตากอยู่ภายใต้เงื่อนไข และหลักเกณแต่เนื่องจากมีการผู้ถือครอง ถ้าต้องการมีการขุดแคดเมียนขึ้นมา ก็สามารถทำได้ครับ แต่ต้องนโยบายและแผนทรัพยากรธรรมชาติและสิ่งแวดล้อม แต่วิธีนี้ ไมท่สามารถผ่านขั้นตอนดังกล่าวครับกากแคดเมียมในหลายพื้นที่ ในวันนี้นายสมนึก โพสต์เนื้อหาส่วนหนึ่งบอกว่า พ.ร.บปี 2560 บัญญัติเอาไว้ชัดเจนครับ แร่หใมายความร่วมถึง โลหะและประกัน</w:t>
      </w:r>
    </w:p>
    <w:p>
      <w:pPr>
        <w:pStyle w:val="BodyText"/>
      </w:pPr>
      <w:r>
        <w:t xml:space="preserve">[เโสลหะีกรรยม ดงังนดั้นนการตขนยร้ายีแร่] ต้องมีแร่ ซึ่งอายุของการครอบครอง ต้องต่อแบบปีต่อปีครับ แล้วก็ตั้งคำถามต่อโ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รวมถึงกรมอุตสาหอกยู่รกัรบผมม เจษฎา จี้สละ // ดิฉัน วันวิสาข์ ทินวัฒน์ตรวจสอบประเด็นนี้หรือไม่ครับ</w:t>
      </w:r>
    </w:p>
    <w:p>
      <w:pPr>
        <w:pStyle w:val="BodyText"/>
      </w:pPr>
      <w:r>
        <w:t xml:space="preserve">(คุผณ่าสนทมานง ึFกac)ebook Live ของทาง Thai PBS นี่คือข่าวของวันนี้ค่ะแดง มันก็ไม่มีใครKตN่อU เตรียมเจรจาถามว่าเขาจะไปต่อได้ไหม เขาก็สามารถทคำลไุด้ม เแมตี่ยวดีหลังยึดที่มั่นสุดท้ายสำเร็จเขาต้อไปขออนุญาตกับ กพร. ก็เมคีืยอนมการ สมั่งกรมยุทธการฯ ชิงพื้นที่คืน ขณะที่</w:t>
      </w:r>
    </w:p>
    <w:p>
      <w:pPr>
        <w:pStyle w:val="BodyText"/>
      </w:pPr>
      <w:r>
        <w:t xml:space="preserve">(คุณวันวิสาข์) Thai PBS สอบถามเรไื่ทอยงน ีต้รึงกำลังตามแนวชายแดนจากนายอดีทัศอดิทัต วะสีนนท์อดิทัต วตะสรีนวนทจ์น้ำโรงงานบางซื่อและการเหมืองแร่ค่ะ ก็ได้รับคำอธิบายว่ากาแกจแ้คดงเขม้ีอยมครอบครองวัตถุอันตราย 5 คดี ภาพรวมที่ถูกนำขึ้นยมา จัดเป็นอุตสาหกรรม ไม่พใชบ่แรแ่ล้ว 12,800 ตันของ พรบ. ปี 2560 ที่บัญญัเตสิ้นขทึา้งนวงแหวนบางปะอิน มุ่งเหนือ และอีสานเพื่อใช้กำกับเหเมรืิอ่มงหนาแน่น คนหนีอากาศร้อนแคดเมียมแม้ว่าจะเป็นสารพลหอมอยชไิดต้ 2 คนแน่น คาดวันนี้นับแสนคนแต่ว่าถูฏปรับสเไถบีเดยนรประกาศ หนุนอิสราเอล หากถูกโดยผสมสารเพื่อห่อหุ้มเพื่อป้องกันการชะล้อาิงห รเ่พาื่นอโจมตี สายการบนิสายการบิน Lufthansaมีความเป็นพิษน้อไยปล-งกลับ กรุงเตหะรานไม่ได้มีเจตนาจะนำไปใช้ประโยชน์มาตั้งแต่แรก เพราะว</w:t>
      </w:r>
    </w:p>
    <w:p>
      <w:pPr>
        <w:pStyle w:val="BodyText"/>
      </w:pPr>
      <w:r>
        <w:t xml:space="preserve">[่ามีกเารสียงดนตรี]ขอเรื่องประกอบโลหะกรรมไปเรียบร้อยแล้ว ดัดังกล่าวจะถูกกำกับดูแลโดย พร.</w:t>
      </w:r>
    </w:p>
    <w:p>
      <w:pPr>
        <w:pStyle w:val="BodyText"/>
      </w:pPr>
      <w:r>
        <w:t xml:space="preserve">(โครงุงณาเนจษฎา) วันนี้กลุ่มร่วมวัตถุอันตราย และกฎหมายวK่NาUด ้แวลยะแนวร่วมยึดเมืองเมียวดีสำเร็จคุณภาพสิ่งแวดล้อมค่ะ</w:t>
      </w:r>
    </w:p>
    <w:p>
      <w:pPr>
        <w:pStyle w:val="BodyText"/>
      </w:pPr>
      <w:r>
        <w:t xml:space="preserve">(คุณหเลัจงจษาฎกทาี่) ฐานที่มั่นสุดท้ายของทหารเมียนมา ถูกตีแตก</w:t>
      </w:r>
    </w:p>
    <w:p>
      <w:pPr>
        <w:pStyle w:val="BodyText"/>
      </w:pPr>
      <w:r>
        <w:t xml:space="preserve">(คุณเจษฎา) สงกรานต์นี้เป้นสโงจกทยร์าต่นอตไป์ก็คือการบริหารจัดการพื้นที่นี้จะเป็นอย่างไรแรกของนายกเศรษฐา ในฐานะนายกร</w:t>
      </w:r>
    </w:p>
    <w:p>
      <w:pPr>
        <w:pStyle w:val="BodyText"/>
      </w:pPr>
      <w:r>
        <w:t xml:space="preserve">(ัคฐุมณวนัตนรวีิสาข์) มีความเคลื่อนไหวสำคัญเกิดขึ้นการเปิดทำเนียบให้คนไปรดน้ำ ขเอพรพาระแว่ลา้ตอวนนี้ฝ่ายไทย ส่งทหารไทยตรึงกำลังแนวชายแดนนายกฯ วันนี้ลงพื้นที่เหมือนเดิมครับ ไปตรวจสภาพหกลาัรงจรพาบจวร่แาลมะีทหารของเมียนมา กลุ่มที่หลบหนีออกจากค่า ยอำรนวยความสะดวกให้กับประชาชนที่เดินทางกลับภมูมิาลำอเนายู่ที่จุดนั้นค่ะจากการประเมินสถานก/า/ร ณท์หารหน่วยเฉพาะกิจในช่วงเทศกาลสงกรานต์ตปรีึนงกีำ้ลังตลอดชายแดนไทย - เมียนมานายกรัฐมนตรี เชื่อว่าคนจะเดินทางกลับบ้านกันเหยลอะันงะคกรัลบุ่ม KNU และแนวร่วม ยึดราวดีจึงต้องระมัดระวังความปลอดภัย เดินสายเตรขว้จสาภไาปพยึดค่ายผาซอง กองพันจากพม่าการจราจรและความพร้อมในการอำนวยควซาึม่สงะถดืวอกว่าเป็นฐานที่มั่นสุดท้ายได้สำเร็จจัดการจราจร และการเกิดอุบัติเหตุกรมทางทหีล่วผง่คารนัมบาค่ะ ทำให้ทหารเมียนมากว่า 200 นาย หลบเข้ามา// ช่วงปีใหม่เป็นช่วงทบีริ่เมวีณสะพานไทย เมียนมา ฝั่งที่ 2รถเยอะ ปีหใม่ไทยก็มีการคาดการณ์วบ่า้จาะนมวีังตะเคียนไต้ ปิดฝั่งเมียนมาจะมีรถเยอะขึ้นอีก 20 เปอร์เซ็นต์ เพราะฉทะำนใัหั้้นรถบรรทุกจากไทย 200 คัน ไม่สามารถรถติดบ้าง ครับ แน่นอขน้ามวเข้่าไาปได้ค่ะ</w:t>
      </w:r>
    </w:p>
    <w:p>
      <w:pPr>
        <w:pStyle w:val="BodyText"/>
      </w:pPr>
      <w:r>
        <w:t xml:space="preserve">(คุณเจษฎา) ด้านนายสัญญา เพชรเศษ ผู้ว่าแม่สอดต้องมีความสมัครใจ แล้วก็ฝากด้วยแล้วกันเรื่องของเมาแล้บวคอรกับว ่ไมา่เตรียมแผนรองรับผู้หนีภัยไว้ 2 จุดครับอยากให้กม็คืีอที่วัดอมราวดี วัดท่าอาจให้ดูแล.วั.ดท่า.สายโทรเลข และวัดท่าสาย ทั้ง 4 วัดนี้</w:t>
      </w:r>
    </w:p>
    <w:p>
      <w:pPr>
        <w:pStyle w:val="BodyText"/>
      </w:pPr>
      <w:r>
        <w:t xml:space="preserve">(คุณวันวิสาข์) นายจุรินทร์ ลักษณวอิยศูิ่ใษนฏเ์ขตอำเภอแม่สอด นะครับ ทั้งหมดอยู่ใกล้กับชายแดนจะมีปริมาณการจราจรหนาแน่น รวมถึงมีความรเอสงีร่ัยบงผู้หนีภัยการสู้รบได้กว่า 10,000 คนครับอุบัติเหตุบนทางหลวงมากกว่นีา้ปกก็ไตดิ้ดเตรียมพื้นที่สำหรับคนอพยพคนไทย ซึ่งได้รับผลกระทบให้กรมทางหลวงดูแลเรื่องความปลอดภัย และอำนวยความสะดวกให้กับปเระชชา่ชนนค่กะันนะครับ ก็คือบริเวณสนามกีฬา 5กระทรงคมนาคม บำชรายแุดนง ซึ่งอยู่ห่างจากสะพานมิตรภาพไทย-เมียนมาซ่อมแซมไฟฟ้า แสงสว่าง ไฟทาง และป้ายต8่ างก ๆิโลเมตรครับ // รองรับพร้อมปรับแก้จุดเสี่ยงจุดอันตราย พร้อมนระถครร่ัวบม ในเรื่องของถ้าหากว่าเกิดก่วม รวมไปถึงคืนผิวการจราจร และการก่พอีส่รน้า้งองชาวเมียนมาเข้ามานะครับ เราก็วางแผนการจัดการจราจร และจัดแผนการช่มวพื้นที่ปลอดภัยชั่วคราว ซึ่งเราก็เตรียมเอาไว้ช่วยเหลือประชาชน ขณะที่ศูนย์บริการรปอรงะรชัาชบนไว้เรียบร้องแล้วครับ // แต่ละพื้นที่กรมทางหลวง คาดว่าตั้งแต่วันที่ 6 ยาวไป/ถึ/ง ก17็แต่ละพื้นที่นี่ตลาดริมเมยเมษายน จะมีปริมาณรถเข้า-ออก ประมาณ 6 ลน้ะาคนรคัับน ซึ่งเป็น… อยู่ตรงข้ามกับเมืองระวันซึ่งปัจจุบันก็มีรถออกไปแล้ว 60 เปอร์เซ็เนรตา์มคี่อะยู่ 4 จุดด้วยกันนะครับ ก็รองรับได้เยอะค่ะ</w:t>
      </w:r>
    </w:p>
    <w:p>
      <w:pPr>
        <w:pStyle w:val="BodyText"/>
      </w:pPr>
      <w:r>
        <w:t xml:space="preserve">(คุณเจษฎา) ตามประเพณีวันปีใหม่ไทยนะครับ</w:t>
      </w:r>
    </w:p>
    <w:p>
      <w:pPr>
        <w:pStyle w:val="BodyText"/>
      </w:pPr>
      <w:r>
        <w:t xml:space="preserve">( คนุาณยวกันฯวิสาข์) นายสมชัย กิจเจริญรุ่งโรจน์ ผู้ว่าการเอาฤกษ์เอาชัย โดยการเอาดอกไม้ไปสักจกัางรหะวัดตากลงพื้นที่สะพานมิตรภาพพร้อมพรหม ศาลพระภเูพืม่อิประเมินสถานการณ์ และพูดคุยกับเมียมมาสิ่งศักดิ์สิทธิ์ของทำเนียบรัไมฐ่บใหา้ลกระทบกับกาับ มีรายงานว่ากองทัพรวมไปถึงประกอบพิธีสสงังฆกา์รให้เจ้ากรมยุทธการพิเศษที่ 6 เข้าหรือ็จธงชัย ครับ ผูพ้ืช้่นวทยี่รัฐมอญ รัฐกะเหรี่ยง และรัฐตะนาวศรีเจ้าอาวาส วัดไตรมิตรวิทยารามวรวิหพารื้นที่ภาวดีนายกฯ ให้อยู่นาน ๆ อยู่ร่วมเย็นเปใ็นนสพุืข้นที่ใกล้เคียงเข้าไปช่วยค่ะพร้อมกับอนุโมทนาการทำหน้าที่ พร้อมก</w:t>
      </w:r>
    </w:p>
    <w:p>
      <w:pPr>
        <w:pStyle w:val="BodyText"/>
      </w:pPr>
      <w:r>
        <w:t xml:space="preserve">(ับคยกุณเจษฎา) หลังจากที่นิ้วโป้ง ชมเชยนากก็กล่าวKอNวUย แพลระแนวร่วมยึดเมียวดีได้ โจทย์ต่อไปคือบริหารหัวหน้าส่วนราชการ ราชการ และสื่อมวลชนนะครใับน พใืห้้นที่ เป็ฯโจทย์ใหญ่ครับ ว่าจะจัดการมีความสุข มีกำลังกายกำลังใจ ทำงานทั่วกปัรนอะยเ่าทงศไร เพราะแนวร่วมก็มีหลายกลุ่ม คุยเรื่องนี้กับคุณนริศราก่อนจะเปิดให้รดน้ำดำหัว แล้วก็มอบของที่ระลนึะกคครรัับบ คุณนริศราครับ KNU จะทำอย่างไรต่อไปครับ</w:t>
      </w:r>
    </w:p>
    <w:p>
      <w:pPr>
        <w:pStyle w:val="BodyText"/>
      </w:pPr>
      <w:r>
        <w:t xml:space="preserve">(คุณวันวิสาข์) ขณะนี้คุณผู้ชมขอองยเ่ราางที่คุณเจษฎาบอกค่ะ คือบางส่วนอาจจะกำลังเดินทางกลับบ้าน หรือรถติดอยู่บนท้อหงถานแนนนะวคะร่วม รวมถึงการเจรจานะคะ อย่างที่บอกตรวจสอบการจราจรวันนี้กันเลยค่ะ ขากเข้็าจะเจรจากับ KNAขาออก มุงหน้าภาคเหนือและอีสาน จราจรเริ่มหกนาะแนเ่หนรี่ยงนะคะ ที่นำโดยพลเอกแล้วนะคะ ผู้คนบางส่วนบอกว่าเลือกเดินทางดต้อานนใคน่ขำองเมียวดี แต่ก่อนที่จะไปดูรายละเอียดนะคะ ไปดูหน่อย เพื่อหลีกเลี่ยงอากาศร้อนในตอนกลสางวถันานการณ์กองเมียนมาคุณสุชาดา แก้วนาง คุณสุชาดาค่ะ สภาพการจราจรเป็นอย่างทไรีบ้่างมคะีกองกำลังของกองทัพทหารเมียนมา// คุณวันวิสาข์ คุณเจษฎาก าคร่ ะ275 มาอยู่ที่บริเวณเชิงสะพานสภาพกาารจราจรณะนี้ ทางถนนพหลหโรืยอวธ่ิาในต้สะพานมิตรภาพไทย-เมียนมา แห่งที่ 2 จังหวัดเมียวดีค่ะฝั่งขาออก ก่อนถึงวงแหวนบางปนะีอ่ิเนป็นภาพที่ถูกระบุนะคะ ว่าปริมาณเริ่มหนาแน่น เริ่มเพิ่มขึ้นเรื่อย รๆ ัซึฐ่บงาลทหารเมียนมา จาทำให้รถนะคะ ชะลอตัวได้ช้า และติดขัดบา2ง0ช่0วง นายนะคะ ที่รวม ๆ ออกมาบางตอนค่ะ ซึ่งคาดว่าภายในคืนนี้ประไชาปชยนัจงะบริเวณสะพานมิตรภาพแห่งที่ 2เดินทางกลับภูมิลำเนา ต่อเนื่องเรื่อย ๆ เเมลียยคว่ดะีนะคะ ทั้งหมดนี้นะคะ ไม่ได้สวมเครื่องประชาชนจำนวนมากอเมียนมาหลายสำนักยืนยันว่าเป็นเลือกเดินทางกลับภูมิลำเนาหนาแน่น ทำให้รถเคลื่อนตักวอไดง้ชก้ำาลังของกองทัพทหาร ที่พ่ายให้กับกที่ผ่านมา ทำให้รถเคลื่อนตัวได้ช้า และติดสะสปมฏบิาบงัตตุิดการที่ 275 ค่ะ สำหรับฐานปฏิบัติการที่ 275ไม่ว่าจะเป็นเส้นทางไปสู่ถนนเอเชียไปสู่ภาคกเ็หนถืูอกฌจมตีตั้งแต่บ่าย วันที่ 9มุ่งไปทางถนนมิตรภาพ ไปทางอีสทาีน่ผค่่านะมาค่ะ เรื่อยมาจนถึงเมื่อคืนนี้นะครับ ประมาณหัวหน้ากน่วยบริการตำรวจวัง4น ทุ้่อมง มีการแจ้งว่าสามารถยึดคืนพื้นที่ได้สำเร็จค่ะของประชาชนที่เดินทางกลับภูมิลำเนา ไปทาสงอีสาทนี่ จจะะยมึีดคืนพื้นที่ได้สำเร็จกับฝ่ายกำลังต่อต้านค่ะ มีการปริมาณมาก โดยมีช่วงที่มีการจราจรติดชัด จะเปร็านยช่งวางนค่ะว่า ต้องมีการปรับแผนอยู่ตลอดเวลาวงเวียนบางปะอิน รวมถึงเนกื่าองรจากกองทัพกำลังทหาร ในฐานปฏิบัติการนะคะจราจรค่ะ โดยหากการจราจรติดขัด รตวำมรถวึจงสไนเปอร์อยู่นะคะ ทำให้ต้องปรับแผนทางหลวงวังน้อยค่ะ ได้เตรียมเปิดทางจราจมราพิใเชศ้ษโดรนในการโจมตี ในส่วนที่กองกำลังตั้งแต่บริเวณกิโลเมตรที่ 54 จนถึงกิโลเมตรที่ ข71อ คง่ะกองทัพของเมียนมาอยู่นะคะ// ครับ เปิดช่องทางพ้วนะคะ ก็ถอยร่นมาจากฐานปฏิบัติการช่องทางพิเศษนะครับ ให้ประชาชนนี่ ได้เดินทแางลอ้อกวก็ถอยิิกมา มาอยู่ที่สะพานต่างจังหวัด ดยวิ่งสวนทางกัน กมิ็ตครืภาอพไทย- เมียนมา แห่งที่ 2 ทำให้กองกำลัง KNUฝั่งขาเข้านี่ เราจะให้ไปขึ้นทางขนาน และเราจะให้รถที่ไปต่างจังหวัรดนี่วมถึงปีกทหารวิ่งไปฝั่งขาเข้า สวนขึ้สานมไารปถคุมพื้นที่ฐานปฏิบัติการ 275 ได้เบ็ดเสร็จก็คือแผนที่เปิดไว้นี่ จาก กม. 54ค่ ะท ีด่ิฉันได้สอบถามค่ะ คุณเจษฎา คุณวันวิสาข์ช่วงตรงโรงเบียร์ช้าง ช่วงทางออกที่ 7ห4ล ังเจลายกนี้ หลังจากที่ฝ่ายต่อต้านนั้นสามารถยึดคืนทางหลวงวังน้อยไป // โดยตลอดทั้งวันนีพ้ืน้ะคนะที่จะเป็นที่มั่นสุดท้าย ก็คือ ฐานตั้งแต่ช่วงเช้า มีประชาชนเดินทางกลับอย่างต่อทเีนื่่ อ2ง75 สำเร็จแล้ว จะทำอย่างไรต่อไปนะคะแต่ประชาชนที่เลือกเดินทางตอนกลางวันค่ะ ต้ไอดงพ้บรเัจบคำตอบจากทางด้านโฆษก คุณพะโด ซอตอนีสภาพอากาศที่ร้อนจัด จนส่งผลกระทบกับการขับนขะีค่ะแ ลทะี่ระบุค่ะ ว่าเดี๋ยวหลังจากนี้กองกำลัง KNUร่างกายของประชาชนค่ะ ที่อาจอ่อนเกพอลีงยพันธมิตรที่เข้ามาบริหาร// ร้อนมากครภาัยในบฐานนะคะ ส่วนเป้าหมายต่อไป ที่เป็น// แล้วมีปัญหาต่อการขับขี่เราไหมคะ เม/ื/อ งกเร็วดี ที่อยู่ในแม่สอด ไทย ในจังหวัดตากนี้นะคะมีเหนื่อยมีเพลียแบบนี้ ร้อนนคะคระั แบล้วก็อยู่ในความดูแลของกองกำลัง KNU ที่อะไรแบบนี้ไหมเวลาครับ // ใช่ครับ ร้อน นแำยงโตดาย พันเอก ซอว์ ซิต ตู ค่ะมองไม่ค่อยเห็น มัวอย่างนี้เลมยีกคารรเัจรบจาพูดคุยค่ะ นี่ก็เป็นปัญหาภายในรัฐกะเหรี่ยงนะคะอย่างนี้เลยครับ // ตอนเย็นรถเยซึอ่ะงคค่งจะะต้องมีการพูโคุยกัน เพื่ออนาคตที่ดีของเราคิดว่าคนน่าจะเลี่ยงรถ แล้วเลี่ยงรก้อนงรอัดฐ้กวะยเหรี่ยงที่เกิดขึ้นค่ะ อธิบายให้คุณผู้ชมเข้าใจเราก็เลยเลือกที่จะ ขอเป็น ถ้าเรามีทางเลือกสนถะา นเลกืาอรกณ์ที่เกิดขึ้น สำหรับใครที่ติดตามนะคะช่วงเลือกการจราจรมากกว่า // จัองาหวกัาดเศมียวดี ณ ขณะนี้นะคะ ก็อยู่ในความดูแลของอย่างไรคะ // จริง ๆ แล้วท างใดช้่านของกองทัพรัฐบาลเมียนมา หรือเราก็จะพกน้ำตลอด // อขอางก KาNศA หรือ แต่ว่าช่วงปลายปีที่ผ่านมาค่ะร้อนนะคะ ยังส่งผลกระทบกับสภาพทราถงคด่้ะาน KNA ไม่ได้สนับสนุนที่ผ่านมาวิชาช่างยนต์ วิทยาลัยเทคนิคพระนครศรีอยุธยา ชต่่วยาเงหฝล่ืาอยก็ต่างอยู่นะคะ แต่ช่วงปีใหม่ที่ผ่านมาประชาชน เตือนประชาชนที่มีการคใ่ช้ะร ถอำนวจหรือว่ากำลังของ SACเป็นเวลานานนะคะ ให้ระวังหม้อนไ้ดำ้เลดสลีงยนะคะ และก็ KNU เข้ามาตีประชิด มากขึ้นรวมถึงให้ตรวจสภาพยางล้อรถค่ะ ที่มีการใช้มาเป็ซนึร่ะยงะหเวลลังจากนี้ก็คงต้องเจรจากันมากขึ้นนาน เพราะถนนที่ร้อนจัด อาจทำให้ล้อยาในงกแาตรกควไบดคุ้มพื้นที่เมียวดีค่ะ คุณวันวิสาข์ คุณเจษฎา คะค่ะ สำหรับสภาพการจราจรคุมณนุร่ิศงราคะ มีรายงานว่ากองกำลังทหารเมียนมามีสู่ภาคเหนือ อีสานค่ะ คาดว่าในวันพเรขุ้่างมนาีเ้สริมด้วย ข้อเท็จจริงเป็นอย่างไรคะรถหนาแนนสูงสุดค่ะ ซึ่งตำรวจทางหลวงกเ็ปแ็นนะนคำำถามสำคัญที่เกี่ยวกับเมียนมาประชาชนที่จะเดินทางวันพรุ่งนหีลั้งนจาะกทคี่ะยึดฐานปฏิบัติการ 275 ได้สำเร็จแล้ว กลัวการโต้กลับให้สำรวจเส้นทาง รวมถึงเช็กสภาพรถให้เรียบร้อยจาคก่กะอ งคทัุพณรวัฐบาลทหารเมียนนมาหรือเปล่าคะ เพราะเมื่อวานเครื่องบิน</w:t>
      </w:r>
    </w:p>
    <w:p>
      <w:pPr>
        <w:pStyle w:val="BodyText"/>
      </w:pPr>
      <w:r>
        <w:t xml:space="preserve">(คุณวันวิสาข์) ขอบคุณคุณสุชาดาค่ะ</w:t>
      </w:r>
    </w:p>
    <w:p>
      <w:pPr>
        <w:pStyle w:val="BodyText"/>
      </w:pPr>
      <w:r>
        <w:t xml:space="preserve">(คุณเจษฎา) ครับท ขิอบ้คุงณครระเบิดโจมตีกับบริเวณใกล้ฐานไปแอ่วเหนือกันบ้างนะคะ ตอนนี้หลายคนก็มุต่รงงหนน้ีา้ได้รับคำตอบจากผู้ประสานงานของกลับบ้านเกิด บางคนก็จะไปเที่ยวภาทคาเงกหอนงกืำอลังพันธมิตร รวมถึงฝ่ายต่อต้านนี่ คาดว่ามีกำลังคาดว่าคืนนี้รถน่าจะแน่นครับ ตลอดทมัา้กงพวอั นแล้วก็ตั้งแนวสกัดไว้โดยรอบนะคะ ล่าสุดนะครับ มีทั้งคนแล้วก็นักท่องเที่ยว เดินทางขึ้นเหพนืือย้่านงที่ของรัฐพระธง จักร รัฐมอญครับ โดยเฉพาะช่วงเย็นวันนี้ทำให้การจราจรที่จังหวัดนคเรสมวีรรยค์วดีนะคะ ก็ใช้โดรนในการโจมตีนะคะซึ่งเป็นประตูสู่ภาคเหนือ มีรถเยอะมคีรรัาบยงานนะคะ มีการโจมตี 2-3 ครั้งแต่ยังสามารถเคลื่อนตัวได้ โดยเฉพาะทีส่ะผ่พาานมนา แล้วก็ยังไม่มีรายงานค่ะว่า กองทัพรัฐบาลทหารเมียนมาสนะครับ ด้าน พ.ต.ต.เชษฐ์ศุภากร พิริยะพงษ์เพขั้นาธม์าในพื้นที่ของจังหวัดเมียวดีได้ค่ะหัวหน้าสถานที่ตำ</w:t>
      </w:r>
    </w:p>
    <w:p>
      <w:pPr>
        <w:pStyle w:val="BodyText"/>
      </w:pPr>
      <w:r>
        <w:t xml:space="preserve">(รคุณเวจษฎจา) ครับ ตอนนี้สถานการณ์ในตัวเมืองเมียวดี ปกติหรืแอยังครับตำรวจทางหลวง บอกว่าตอนนี้เตรียมพ/ร/้ อบมริเวณในตัวเมืองเมียวดี หลังจากเอาไว้แล้วครับ โดยประสานทุกสถานีตำรวทจั ้งคไอปยสังเกตเมื่อวานนี้เองนะคะ แล้วก็ไปสอบถามคนอำนวนควงามสะดวก เพราะว่าตาดการณ์ว่ารถจะหนาแน่นทั้งคืนทไีปจ่นอถยึูง่ในพื้นที่จังหวัดเมียวดีที่ข้ามมา ตอนนี้ในเช้าครับ // เส้น ทร.1 ที่จะเข้าเมืองนครสพวืร้รนคท์ี่ก็ยังใช้ชีวิตกันปกติค่ะ แต่จะมากเป็ฯพิเศษนะครับ เราก็จะมีการบริหาร สัญญกา็ณคืไอฟคนข้ามแดน ข้ามเข้ามาในประเทศไทยมากกว่าเดิมในการเปิดให้ไฟเขียวยาวนะครับ สำนหะคระั เบหมือนเมื่อวานนนี้ค่ะ เพราะว่ายังกลัวกดารโต้กลับของรถที่จะเข้ามาที่นครสวรรค์นะครับ กรณทีหทารีเ่มียนมา โดยเฉพาะการโต้กลับทางอากาศยานนะคะรถมีความหนาแน่นมากก็จะมีการพิจารณาปิดแยก เพืด่อ่ใหา้นสะพานแห่งชาติ สะพานมิตรภาพการจราจรสะดวก แล้วก็ไม่เกิดอุบัติเหตุซัเบปซิ้ดอเนป็นปกติ แต่ว่าแห่งที่ 2 นั้น ที่มีภาพของการซ้ำซ้อนครับ</w:t>
      </w:r>
    </w:p>
    <w:p>
      <w:pPr>
        <w:pStyle w:val="BodyText"/>
      </w:pPr>
      <w:r>
        <w:t xml:space="preserve">(คุณวันวิสาข์) ที่จังหวัดพิษณุโขลนกคส่่ะงนะคะ ก็ได้มีกา่รปิดฝั่งทางเมียวดี มีเดินทางไปขึ้นรถเพื่อกลับต่างจังหวัด กลับภูมิรลถำเบนร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1</dc:title>
  <dc:creator/>
  <cp:keywords/>
  <dcterms:created xsi:type="dcterms:W3CDTF">2024-11-26T09:52:17Z</dcterms:created>
  <dcterms:modified xsi:type="dcterms:W3CDTF">2024-11-26T09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พฤษจิกายน 2567 เวลา 13.02 น.</vt:lpwstr>
  </property>
  <property fmtid="{D5CDD505-2E9C-101B-9397-08002B2CF9AE}" pid="3" name="subtitle">
    <vt:lpwstr/>
  </property>
</Properties>
</file>